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1FE2" w:rsidRDefault="001F665C">
      <w:pPr>
        <w:pStyle w:val="Heading2"/>
      </w:pPr>
      <w:bookmarkStart w:id="0" w:name="page-break"/>
      <w:bookmarkStart w:id="1" w:name="_GoBack"/>
      <w:bookmarkEnd w:id="0"/>
      <w:bookmarkEnd w:id="1"/>
      <w:r>
        <w:t>page break</w:t>
      </w:r>
    </w:p>
    <w:p w:rsidR="00AD1FE2" w:rsidRDefault="001F665C">
      <w:r>
        <w:pict>
          <v:rect id="_x0000_i1025" style="width:0;height:1.5pt" o:hralign="center" o:hrstd="t" o:hr="t"/>
        </w:pict>
      </w:r>
    </w:p>
    <w:p w:rsidR="00AD1FE2" w:rsidRDefault="001F665C">
      <w:pPr>
        <w:pStyle w:val="Figure"/>
      </w:pPr>
      <w:r>
        <w:rPr>
          <w:noProof/>
        </w:rPr>
        <w:drawing>
          <wp:inline distT="0" distB="0" distL="0" distR="0">
            <wp:extent cx="6858000" cy="11738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1FE2" w:rsidRDefault="001F665C">
      <w:pPr>
        <w:pStyle w:val="Heading1"/>
      </w:pPr>
      <w:bookmarkStart w:id="2" w:name="crew-info"/>
      <w:bookmarkEnd w:id="2"/>
      <w:r>
        <w:t>Crew Info</w:t>
      </w:r>
    </w:p>
    <w:p w:rsidR="00AD1FE2" w:rsidRDefault="001F665C">
      <w:pPr>
        <w:pStyle w:val="FirstParagraph"/>
      </w:pPr>
      <w:r>
        <w:t>Crew Leader: Alene Onion……..Crew Members: Jeff Lojpsberger, Keleigh Reynolds</w:t>
      </w:r>
    </w:p>
    <w:p w:rsidR="00AD1FE2" w:rsidRDefault="001F665C">
      <w:pPr>
        <w:pStyle w:val="BodyText"/>
      </w:pPr>
      <w:r>
        <w:t>Departure Date,Time,Location: 2019-10-02 06:30:00, Holiday Inn Express - 5860 Carmenica Dr, Cicero, NY 13039</w:t>
      </w:r>
    </w:p>
    <w:p w:rsidR="00AD1FE2" w:rsidRDefault="001F665C">
      <w:pPr>
        <w:pStyle w:val="Heading1"/>
      </w:pPr>
      <w:bookmarkStart w:id="3" w:name="trip-information"/>
      <w:bookmarkEnd w:id="3"/>
      <w:r>
        <w:t>Trip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341"/>
        <w:gridCol w:w="2141"/>
        <w:gridCol w:w="2215"/>
        <w:gridCol w:w="2080"/>
      </w:tblGrid>
      <w:tr w:rsidR="00AD1F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Return</w:t>
            </w:r>
          </w:p>
        </w:tc>
      </w:tr>
      <w:tr w:rsidR="00AD1FE2"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0703ONE0026_Oneida Lake Three Mile Bay</w:t>
            </w:r>
          </w:p>
        </w:tc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43.221110000000003</w:t>
            </w:r>
          </w:p>
        </w:tc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-76.044439999999994</w:t>
            </w:r>
          </w:p>
        </w:tc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2019-10-02 08</w:t>
            </w:r>
            <w:r>
              <w:t>:40:00</w:t>
            </w:r>
          </w:p>
        </w:tc>
      </w:tr>
      <w:tr w:rsidR="00AD1F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Return</w:t>
            </w:r>
          </w:p>
        </w:tc>
      </w:tr>
      <w:tr w:rsidR="00AD1FE2"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0703ONE0026_Oneida Lake Shackelton Point</w:t>
            </w:r>
          </w:p>
        </w:tc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43.18083</w:t>
            </w:r>
          </w:p>
        </w:tc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-75.926389999999998</w:t>
            </w:r>
          </w:p>
        </w:tc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2019-10-02 11:03:00</w:t>
            </w:r>
          </w:p>
        </w:tc>
      </w:tr>
      <w:tr w:rsidR="00AD1F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Return</w:t>
            </w:r>
          </w:p>
        </w:tc>
      </w:tr>
      <w:tr w:rsidR="00AD1FE2"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Canaseraga Creek_</w:t>
            </w:r>
          </w:p>
        </w:tc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2019-10-02 12:03:00</w:t>
            </w:r>
          </w:p>
        </w:tc>
      </w:tr>
      <w:tr w:rsidR="00AD1F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Return</w:t>
            </w:r>
          </w:p>
        </w:tc>
      </w:tr>
      <w:tr w:rsidR="00AD1FE2"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0703ONE0026_Oneida Lake Buoy 109</w:t>
            </w:r>
          </w:p>
        </w:tc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43.186109999999999</w:t>
            </w:r>
          </w:p>
        </w:tc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-75.770830000000004</w:t>
            </w:r>
          </w:p>
        </w:tc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2019-10-02 14:17:00</w:t>
            </w:r>
          </w:p>
        </w:tc>
      </w:tr>
    </w:tbl>
    <w:p w:rsidR="00AD1FE2" w:rsidRDefault="001F665C">
      <w:pPr>
        <w:pStyle w:val="Heading1"/>
      </w:pPr>
      <w:bookmarkStart w:id="4" w:name="boat-and-vehicle-information"/>
      <w:bookmarkEnd w:id="4"/>
      <w:r>
        <w:t>Boat and Vehicle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86"/>
        <w:gridCol w:w="1982"/>
        <w:gridCol w:w="1830"/>
      </w:tblGrid>
      <w:tr w:rsidR="00AD1F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Boat.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Manufactur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Size.Length.Color</w:t>
            </w:r>
          </w:p>
        </w:tc>
      </w:tr>
      <w:tr w:rsidR="00AD1FE2"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motor boat</w:t>
            </w:r>
          </w:p>
        </w:tc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Triumph</w:t>
            </w:r>
          </w:p>
        </w:tc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20 foot, white</w:t>
            </w:r>
          </w:p>
        </w:tc>
      </w:tr>
      <w:tr w:rsidR="00AD1FE2">
        <w:trPr>
          <w:gridAfter w:val="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Boat.Own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E2" w:rsidRDefault="001F665C">
            <w:pPr>
              <w:pStyle w:val="Compact"/>
            </w:pPr>
            <w:r>
              <w:t>Vehicle.Description</w:t>
            </w:r>
          </w:p>
        </w:tc>
      </w:tr>
      <w:tr w:rsidR="00AD1FE2">
        <w:trPr>
          <w:gridAfter w:val="1"/>
        </w:trPr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DOW</w:t>
            </w:r>
          </w:p>
        </w:tc>
        <w:tc>
          <w:tcPr>
            <w:tcW w:w="0" w:type="auto"/>
          </w:tcPr>
          <w:p w:rsidR="00AD1FE2" w:rsidRDefault="001F665C">
            <w:pPr>
              <w:pStyle w:val="Compact"/>
            </w:pPr>
            <w:r>
              <w:t>Blue Steel</w:t>
            </w:r>
          </w:p>
        </w:tc>
      </w:tr>
    </w:tbl>
    <w:p w:rsidR="00AD1FE2" w:rsidRDefault="001F665C">
      <w:pPr>
        <w:pStyle w:val="Heading1"/>
      </w:pPr>
      <w:bookmarkStart w:id="5" w:name="on-board-communication-and-safety-equipm"/>
      <w:bookmarkEnd w:id="5"/>
      <w:r>
        <w:t>On Board Communication and Safety Equipment (in addition to PDFs)</w:t>
      </w:r>
    </w:p>
    <w:p w:rsidR="00AD1FE2" w:rsidRDefault="001F665C">
      <w:pPr>
        <w:pStyle w:val="FirstParagraph"/>
      </w:pPr>
      <w:r>
        <w:t>Cell Phone Numbers: (314)910-2334</w:t>
      </w:r>
    </w:p>
    <w:p w:rsidR="00AD1FE2" w:rsidRDefault="001F665C">
      <w:pPr>
        <w:pStyle w:val="BodyText"/>
      </w:pPr>
      <w:r>
        <w:t>Marine Radio: -, Distress Flag: -, Distress Light: -, Smoke/Dye Signals: -, Flares: X, Horn: X, Signal Mirror: -, Fire Extinguisher(s): X</w:t>
      </w:r>
    </w:p>
    <w:p w:rsidR="00AD1FE2" w:rsidRDefault="001F665C">
      <w:pPr>
        <w:pStyle w:val="BodyText"/>
      </w:pPr>
      <w:r>
        <w:t>Comments: Will text when off the water</w:t>
      </w:r>
    </w:p>
    <w:p w:rsidR="00AD1FE2" w:rsidRDefault="001F665C">
      <w:pPr>
        <w:pStyle w:val="BodyText"/>
      </w:pPr>
      <w:r>
        <w:t>Float plan holder 1: Karen Woodfield, (518)366-7249</w:t>
      </w:r>
    </w:p>
    <w:p w:rsidR="00AD1FE2" w:rsidRDefault="001F665C">
      <w:pPr>
        <w:pStyle w:val="BodyText"/>
      </w:pPr>
      <w:r>
        <w:t xml:space="preserve">Float plan holder 2: Karen </w:t>
      </w:r>
      <w:r>
        <w:t>Stainbrook, (518) 428 2252</w:t>
      </w:r>
    </w:p>
    <w:p w:rsidR="00AD1FE2" w:rsidRDefault="001F665C">
      <w:pPr>
        <w:pStyle w:val="BodyText"/>
      </w:pPr>
      <w:r>
        <w:t>Hotel Information: none</w:t>
      </w:r>
    </w:p>
    <w:p w:rsidR="00AD1FE2" w:rsidRDefault="001F665C">
      <w:pPr>
        <w:pStyle w:val="Heading1"/>
      </w:pPr>
      <w:bookmarkStart w:id="6" w:name="if-boaters-are-overdue-see-instructions-"/>
      <w:bookmarkEnd w:id="6"/>
      <w:r>
        <w:lastRenderedPageBreak/>
        <w:t>*******IF BOATERS ARE OVERDUE, SEE INSTRUCTIONS Below*******</w:t>
      </w:r>
    </w:p>
    <w:p w:rsidR="00AD1FE2" w:rsidRDefault="001F665C">
      <w:pPr>
        <w:pStyle w:val="Figure"/>
      </w:pPr>
      <w:r>
        <w:rPr>
          <w:noProof/>
        </w:rPr>
        <w:drawing>
          <wp:inline distT="0" distB="0" distL="0" distR="0">
            <wp:extent cx="6516303" cy="167479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D1FE2" w:rsidSect="0047444F">
      <w:pgSz w:w="12240" w:h="15840"/>
      <w:pgMar w:top="720" w:right="720" w:bottom="720" w:left="720" w:header="720" w:footer="720" w:gutter="0"/>
      <w:cols w:space="6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665C" w:rsidRDefault="001F665C">
      <w:pPr>
        <w:spacing w:after="0"/>
      </w:pPr>
      <w:r>
        <w:separator/>
      </w:r>
    </w:p>
  </w:endnote>
  <w:endnote w:type="continuationSeparator" w:id="0">
    <w:p w:rsidR="001F665C" w:rsidRDefault="001F66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665C" w:rsidRDefault="001F665C">
      <w:r>
        <w:separator/>
      </w:r>
    </w:p>
  </w:footnote>
  <w:footnote w:type="continuationSeparator" w:id="0">
    <w:p w:rsidR="001F665C" w:rsidRDefault="001F66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28387F8"/>
    <w:multiLevelType w:val="multilevel"/>
    <w:tmpl w:val="A8D469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2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665C"/>
    <w:rsid w:val="004E29B3"/>
    <w:rsid w:val="00590D07"/>
    <w:rsid w:val="006F4415"/>
    <w:rsid w:val="00784D58"/>
    <w:rsid w:val="008D6863"/>
    <w:rsid w:val="00AD1FE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4D4DF6E-A2BC-4926-8F8C-C2D4270F9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6F441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F44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ion, Alene M (DEC)</dc:creator>
  <cp:lastModifiedBy>Onion, Alene M (DEC)</cp:lastModifiedBy>
  <cp:revision>2</cp:revision>
  <dcterms:created xsi:type="dcterms:W3CDTF">2019-09-26T19:52:00Z</dcterms:created>
  <dcterms:modified xsi:type="dcterms:W3CDTF">2019-09-26T19:52:00Z</dcterms:modified>
</cp:coreProperties>
</file>